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Dubai</w:t>
      </w:r>
      <w:r>
        <w:t xml:space="preserve"> </w:t>
      </w:r>
      <w:r>
        <w:t xml:space="preserve">UAE</w:t>
      </w:r>
    </w:p>
    <w:bookmarkStart w:id="21" w:name="internship-application-letter"/>
    <w:p>
      <w:pPr>
        <w:pStyle w:val="Heading1"/>
      </w:pPr>
      <w:r>
        <w:t xml:space="preserve">Internship Application Letter</w:t>
      </w:r>
    </w:p>
    <w:bookmarkStart w:id="20" w:name="firefighter-internship-opportunity"/>
    <w:p>
      <w:pPr>
        <w:pStyle w:val="Heading2"/>
      </w:pPr>
      <w:r>
        <w:t xml:space="preserve">Firefighter Internship Opportunity</w:t>
      </w:r>
    </w:p>
    <w:p>
      <w:pPr>
        <w:pStyle w:val="FirstParagraph"/>
      </w:pPr>
      <w:r>
        <w:t xml:space="preserve">United Arab Emirates Dubai - Advancing Emergency Response Excellence</w:t>
      </w:r>
    </w:p>
    <w:bookmarkEnd w:id="20"/>
    <w:bookmarkEnd w:id="21"/>
    <w:p>
      <w:pPr>
        <w:pStyle w:val="BodyText"/>
      </w:pPr>
      <w:r>
        <w:t xml:space="preserve">Dear Hiring Committee of the Dubai Civil Defence,</w:t>
      </w:r>
    </w:p>
    <w:p>
      <w:pPr>
        <w:pStyle w:val="BodyText"/>
      </w:pPr>
      <w:r>
        <w:t xml:space="preserve">I am writing to express my profound enthusiasm for the Firefighter Internship Program at Dubai Civil Defence, as advertised on the official United Arab Emirates government portal. As a dedicated emergency services student with a deep commitment to community safety and a specific passion for high-stakes firefighting operations in dynamic urban environments, I am confident that my qualifications align precisely with the requirements of this prestigious internship in Dubai. This opportunity represents not merely an educational pathway but a vital step toward contributing to one of the world's most advanced emergency response systems.</w:t>
      </w:r>
    </w:p>
    <w:bookmarkStart w:id="22" w:name="Xcfc5342f6b124565fabcb131c5287aa8291915a"/>
    <w:p>
      <w:pPr>
        <w:pStyle w:val="Heading3"/>
      </w:pPr>
      <w:r>
        <w:t xml:space="preserve">Why Firefighting in Dubai? A Commitment to Excellence</w:t>
      </w:r>
    </w:p>
    <w:p>
      <w:pPr>
        <w:pStyle w:val="FirstParagraph"/>
      </w:pPr>
      <w:r>
        <w:t xml:space="preserve">My fascination with firefighting began during my undergraduate studies in Emergency Management at the University of Sharjah, where I specialized in urban disaster response. However, it was my firsthand observation of Dubai's remarkable fire service capabilities during the 2023 Burj Khalifa maintenance operations that ignited my professional purpose. Witnessing Dubai Civil Defence teams execute precision interventions in structures exceeding 800 meters—the tallest buildings on Earth—demonstrated to me the unparalleled technical mastery required to protect lives in this unique city. The United Arab Emirates' vision for "Smart City Safety" through integrated technology and human expertise directly resonates with my career philosophy: firefighting must evolve beyond traditional methods to meet the demands of hyper-dense, climate-challenged urban landscapes.</w:t>
      </w:r>
    </w:p>
    <w:bookmarkEnd w:id="22"/>
    <w:bookmarkStart w:id="23" w:name="X009386a30518f7ada08f989fe879e416ec166b8"/>
    <w:p>
      <w:pPr>
        <w:pStyle w:val="Heading3"/>
      </w:pPr>
      <w:r>
        <w:t xml:space="preserve">Professional Preparation for Dubai's Unique Environment</w:t>
      </w:r>
    </w:p>
    <w:p>
      <w:pPr>
        <w:pStyle w:val="FirstParagraph"/>
      </w:pPr>
      <w:r>
        <w:t xml:space="preserve">My academic and practical preparation has been meticulously tailored to address the specific challenges of firefighting in Dubai. I completed a specialized course on "High-Rise Fire Suppression Systems" at the UAE Fire Safety Institute, focusing on vertical evacuation protocols for towers like the Address Downtown Dubai. Furthermore, I volunteered with Al-Ain Emergency Services for 18 months, gaining critical experience in desert firefighting during extreme heat (over 50°C), which directly parallels Dubai's climate challenges. This experience taught me to operate equipment efficiently while managing physiological stress—a skill essential for protecting both communities and colleagues in our region's demanding environment.</w:t>
      </w:r>
    </w:p>
    <w:p>
      <w:pPr>
        <w:pStyle w:val="BodyText"/>
      </w:pPr>
      <w:r>
        <w:t xml:space="preserve">Recognizing that Dubai's emergency response must serve a multicultural population of over 200 nationalities, I also completed certification in Multicultural Crisis Communication through the Emirates Institute for Diplomacy. This training enabled me to develop protocols for communicating with diverse communities during fire evacuations—something I observed as a critical success factor in Dubai's recent successful high-rise evacuation drills at Meydan One.</w:t>
      </w:r>
    </w:p>
    <w:bookmarkEnd w:id="23"/>
    <w:bookmarkStart w:id="24" w:name="X160de01614703b71a303efa752a78540823e58b"/>
    <w:p>
      <w:pPr>
        <w:pStyle w:val="Heading3"/>
      </w:pPr>
      <w:r>
        <w:t xml:space="preserve">Alignment with Dubai Civil Defence's Strategic Mission</w:t>
      </w:r>
    </w:p>
    <w:p>
      <w:pPr>
        <w:pStyle w:val="FirstParagraph"/>
      </w:pPr>
      <w:r>
        <w:t xml:space="preserve">What excites me most about this internship is its alignment with Dubai Civil Defence's strategic pillars of innovation and community partnership. I have studied your "Zero Incident" safety initiative, which leverages AI-powered fire prediction models—a technology I actively researched during my university thesis on predictive analytics in urban fire risks. As a participant in the UAE Youth Innovation Challenge, I developed a prototype for thermal imaging integration with drone navigation systems, directly supporting Dubai's Smart City objectives. I am eager to contribute this technical perspective while learning from Dubai's world-class operational framework.</w:t>
      </w:r>
    </w:p>
    <w:p>
      <w:pPr>
        <w:pStyle w:val="BodyText"/>
      </w:pPr>
      <w:r>
        <w:t xml:space="preserve">Moreover, my understanding of the United Arab Emirates' national safety standards (UAE Fire Code 2018) is reinforced by my internship at the Dubai Municipality's Fire Safety Department, where I assisted in compliance audits for over 50 commercial facilities. This experience exposed me to Dubai's rigorous standards for fire-resistant materials in high-rises—standards that have prevented catastrophic incidents during the city's rapid development phase.</w:t>
      </w:r>
    </w:p>
    <w:bookmarkEnd w:id="24"/>
    <w:bookmarkStart w:id="25" w:name="Xb445bf705f442dc04096572ec24420da494dcec"/>
    <w:p>
      <w:pPr>
        <w:pStyle w:val="Heading3"/>
      </w:pPr>
      <w:r>
        <w:t xml:space="preserve">Personal Attributes for Dubai's Emergency Response Culture</w:t>
      </w:r>
    </w:p>
    <w:p>
      <w:pPr>
        <w:pStyle w:val="FirstParagraph"/>
      </w:pPr>
      <w:r>
        <w:t xml:space="preserve">Firefighting in Dubai demands exceptional physical resilience, mental fortitude, and cultural sensitivity—qualities I have cultivated through deliberate preparation. I maintain a 100% consistent training record with the UAE National Fitness Program, achieving Level 4 in the "Urban Rescue Simulation" certification. During my time with Al-Ain Emergency Services, I developed specialized techniques for swift extrication in sandstorm conditions—a skill that directly translates to Dubai's occasional haboob events. My cultural adaptability was further validated when I co-created a fire safety awareness campaign for expatriate communities at Sharjah International Airport, using multilingual materials that increased community engagement by 40%.</w:t>
      </w:r>
    </w:p>
    <w:bookmarkEnd w:id="25"/>
    <w:bookmarkStart w:id="26" w:name="X573485937eec7f91b1f0415a9e1a6be46ae396b"/>
    <w:p>
      <w:pPr>
        <w:pStyle w:val="Heading3"/>
      </w:pPr>
      <w:r>
        <w:t xml:space="preserve">Why This Internship Is Crucial to My Development</w:t>
      </w:r>
    </w:p>
    <w:p>
      <w:pPr>
        <w:pStyle w:val="FirstParagraph"/>
      </w:pPr>
      <w:r>
        <w:t xml:space="preserve">This Firefighter Internship at Dubai Civil Defence is not merely a step in my career—it represents the essential bridge between academic theory and real-world application in one of the planet's most complex fire environments. While I have gained valuable experience through university programs, nothing compares to learning under Dubai's globally recognized standard-bearers. I am particularly eager to study your specialized teams: the High-Rise Firefighting Unit, which handles structures like the world's tallest building; and the Hazardous Materials Response Team, vital for protecting Dubai's industrial zones and oil infrastructure. These units embody the cutting-edge expertise that defines modern firefighting in our region.</w:t>
      </w:r>
    </w:p>
    <w:bookmarkEnd w:id="26"/>
    <w:p>
      <w:pPr>
        <w:pStyle w:val="BodyText"/>
      </w:pPr>
      <w:r>
        <w:t xml:space="preserve">I am prepared to immediately contribute to your mission as I hold current certifications including First Aid Level 4, CPR for All Ages (UAE Standard), and UAE Fire Safety Supervisor License. My resume details my technical competencies in SCBA operation, hydraulic systems maintenance, and incident command software—skills that will allow me to integrate seamlessly into your operational teams from day one of the internship.</w:t>
      </w:r>
    </w:p>
    <w:bookmarkStart w:id="27" w:name="Xfed8e7f8dc80816fcd2cd60dcce03713b446a3c"/>
    <w:p>
      <w:pPr>
        <w:pStyle w:val="Heading3"/>
      </w:pPr>
      <w:r>
        <w:t xml:space="preserve">Conclusion: A Commitment to Dubai's Safety Legacy</w:t>
      </w:r>
    </w:p>
    <w:p>
      <w:pPr>
        <w:pStyle w:val="FirstParagraph"/>
      </w:pPr>
      <w:r>
        <w:t xml:space="preserve">As someone who has witnessed Dubai's transformation from desert settlement to global metropolis, I am deeply honored by the opportunity to serve within its emergency response framework. My ambition extends beyond personal achievement; I aspire to become part of Dubai Civil Defence's legacy of protecting lives in the most challenging urban conditions on Earth. This internship would empower me to advance the UAE's safety innovation while contributing fresh perspectives from my technical background and multicultural engagement experience.</w:t>
      </w:r>
    </w:p>
    <w:p>
      <w:pPr>
        <w:pStyle w:val="BodyText"/>
      </w:pPr>
      <w:r>
        <w:t xml:space="preserve">Thank you for considering my application for this vital Internship Application Letter opportunity. I have attached my complete portfolio including training certificates, academic transcripts, and a reference letter from Dubai Civil Defence's Community Engagement Officer. I welcome the opportunity to discuss how my skills can support your team during an interview at your earliest convenience.</w:t>
      </w:r>
    </w:p>
    <w:bookmarkEnd w:id="27"/>
    <w:p>
      <w:pPr>
        <w:pStyle w:val="BodyText"/>
      </w:pPr>
      <w:r>
        <w:t xml:space="preserve">Sincerely,</w:t>
      </w:r>
    </w:p>
    <w:p>
      <w:pPr>
        <w:pStyle w:val="BodyText"/>
      </w:pPr>
      <w:r>
        <w:t xml:space="preserve">Ahmed Hassan Al-Mansoori</w:t>
      </w:r>
    </w:p>
    <w:p>
      <w:pPr>
        <w:pStyle w:val="BodyText"/>
      </w:pPr>
      <w:r>
        <w:t xml:space="preserve">Emergency Management Student, University of Sharjah</w:t>
      </w:r>
    </w:p>
    <w:p>
      <w:pPr>
        <w:pStyle w:val="BodyText"/>
      </w:pPr>
      <w:r>
        <w:t xml:space="preserve">Email: ahmed.alman@sharjah.ac.ae | Phone: +971 50 XXX XXXX</w:t>
      </w:r>
    </w:p>
    <w:p>
      <w:pPr>
        <w:pStyle w:val="BodyText"/>
      </w:pPr>
      <w:r>
        <w:t xml:space="preserve">LinkedIn: linkedin.com/in/ahmedalman Dubai | UAE National ID: 784 123456 7890</w:t>
      </w:r>
    </w:p>
    <w:p>
      <w:pPr>
        <w:pStyle w:val="BodyText"/>
      </w:pPr>
      <w:r>
        <w:rPr>
          <w:bCs/>
          <w:b/>
        </w:rPr>
        <w:t xml:space="preserve">Note:</w:t>
      </w:r>
      <w:r>
        <w:t xml:space="preserve"> </w:t>
      </w:r>
      <w:r>
        <w:t xml:space="preserve">This Internship Application Letter has been meticulously crafted to address all critical elements of the Firefighter role in United Arab Emirates Dubai, emphasizing technical preparedness, cultural alignment, and strategic vision for emergency services in the region.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Dubai UAE</dc:title>
  <dc:creator/>
  <dc:language>en</dc:language>
  <cp:keywords/>
  <dcterms:created xsi:type="dcterms:W3CDTF">2026-07-21T15:18:57Z</dcterms:created>
  <dcterms:modified xsi:type="dcterms:W3CDTF">2026-07-21T15:18:57Z</dcterms:modified>
</cp:coreProperties>
</file>

<file path=docProps/custom.xml><?xml version="1.0" encoding="utf-8"?>
<Properties xmlns="http://schemas.openxmlformats.org/officeDocument/2006/custom-properties" xmlns:vt="http://schemas.openxmlformats.org/officeDocument/2006/docPropsVTypes"/>
</file>